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07" w:rsidRDefault="00F97707" w:rsidP="00DF5A7D">
      <w:pPr>
        <w:pStyle w:val="Nadpis3"/>
      </w:pPr>
    </w:p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6C31BC" w:rsidRDefault="00DF5A7D" w:rsidP="00976D3C">
      <w:pPr>
        <w:jc w:val="both"/>
        <w:rPr>
          <w:rFonts w:ascii="AT*Toronto" w:hAnsi="AT*Toronto"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  <w:r>
        <w:rPr>
          <w:rFonts w:ascii="AT*Toronto" w:hAnsi="AT*Toronto"/>
          <w:i/>
        </w:rPr>
        <w:t xml:space="preserve">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                  </w:t>
      </w:r>
    </w:p>
    <w:p w:rsidR="00DF5A7D" w:rsidRDefault="00510427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C87349">
        <w:rPr>
          <w:rFonts w:ascii="AT*Toronto" w:hAnsi="AT*Toronto"/>
        </w:rPr>
        <w:t xml:space="preserve">. </w:t>
      </w:r>
      <w:r w:rsidR="00DF5A7D">
        <w:rPr>
          <w:rFonts w:ascii="AT*Toronto" w:hAnsi="AT*Toronto"/>
        </w:rPr>
        <w:t xml:space="preserve">schôdza výboru </w:t>
      </w:r>
    </w:p>
    <w:p w:rsidR="00473242" w:rsidRPr="00D40F34" w:rsidRDefault="00510427" w:rsidP="000A244A">
      <w:pPr>
        <w:spacing w:line="240" w:lineRule="atLeast"/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51</w:t>
      </w:r>
    </w:p>
    <w:p w:rsidR="000A244A" w:rsidRDefault="000A244A" w:rsidP="00D72515">
      <w:pPr>
        <w:jc w:val="center"/>
        <w:rPr>
          <w:rFonts w:ascii="AT*Toronto" w:hAnsi="AT*Toronto"/>
          <w:b/>
          <w:sz w:val="28"/>
        </w:rPr>
      </w:pPr>
      <w:r>
        <w:rPr>
          <w:rFonts w:ascii="AT*Toronto" w:hAnsi="AT*Toronto"/>
          <w:b/>
          <w:sz w:val="28"/>
        </w:rPr>
        <w:t>U z n e s e n i e</w:t>
      </w:r>
    </w:p>
    <w:p w:rsidR="000A244A" w:rsidRDefault="000A244A" w:rsidP="00D72515">
      <w:pPr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Výboru Národnej rady Slovenskej republiky</w:t>
      </w:r>
    </w:p>
    <w:p w:rsidR="000A244A" w:rsidRDefault="000A244A" w:rsidP="00D72515">
      <w:pPr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pre nezlučiteľnosť funkcií</w:t>
      </w:r>
    </w:p>
    <w:p w:rsidR="00510427" w:rsidRDefault="00510427" w:rsidP="00510427">
      <w:pPr>
        <w:spacing w:line="240" w:lineRule="atLeast"/>
        <w:jc w:val="center"/>
        <w:rPr>
          <w:rFonts w:ascii="AT*Toronto" w:hAnsi="AT*Toronto"/>
        </w:rPr>
      </w:pPr>
      <w:r>
        <w:rPr>
          <w:rFonts w:ascii="AT*Toronto" w:hAnsi="AT*Toronto"/>
        </w:rPr>
        <w:t>z 24. septembra 2025</w:t>
      </w:r>
    </w:p>
    <w:p w:rsidR="00D72515" w:rsidRDefault="00D72515" w:rsidP="00D72515">
      <w:pPr>
        <w:pStyle w:val="Zkladntext"/>
        <w:rPr>
          <w:rFonts w:ascii="Times New Roman" w:hAnsi="Times New Roman"/>
          <w:sz w:val="22"/>
        </w:rPr>
      </w:pPr>
    </w:p>
    <w:p w:rsidR="00C87349" w:rsidRPr="00C87349" w:rsidRDefault="000A244A" w:rsidP="00D72515">
      <w:pPr>
        <w:pStyle w:val="Zkladntext"/>
        <w:ind w:firstLine="540"/>
        <w:rPr>
          <w:rFonts w:ascii="Times New Roman" w:hAnsi="Times New Roman"/>
        </w:rPr>
      </w:pPr>
      <w:r w:rsidRPr="00C87349">
        <w:rPr>
          <w:rFonts w:ascii="Times New Roman" w:hAnsi="Times New Roman"/>
        </w:rPr>
        <w:t>k</w:t>
      </w:r>
      <w:r w:rsidR="009B5A89">
        <w:rPr>
          <w:rFonts w:ascii="Times New Roman" w:hAnsi="Times New Roman"/>
        </w:rPr>
        <w:t> n</w:t>
      </w:r>
      <w:r w:rsidR="00C87349" w:rsidRPr="00C87349">
        <w:rPr>
          <w:rFonts w:ascii="Times New Roman" w:hAnsi="Times New Roman"/>
        </w:rPr>
        <w:t xml:space="preserve">ávrhu </w:t>
      </w:r>
      <w:r w:rsidR="000C0E3E" w:rsidRPr="00C87349">
        <w:rPr>
          <w:rFonts w:ascii="Times New Roman" w:hAnsi="Times New Roman"/>
        </w:rPr>
        <w:t xml:space="preserve">Výboru Národnej rady Slovenskej republiky pre nezlučiteľnosť funkcií </w:t>
      </w:r>
      <w:r w:rsidR="00C87349">
        <w:rPr>
          <w:rFonts w:ascii="Times New Roman" w:hAnsi="Times New Roman"/>
        </w:rPr>
        <w:t>n</w:t>
      </w:r>
      <w:r w:rsidR="00C87349" w:rsidRPr="00C87349">
        <w:rPr>
          <w:rFonts w:ascii="Times New Roman" w:hAnsi="Times New Roman"/>
        </w:rPr>
        <w:t>a začatie konan</w:t>
      </w:r>
      <w:r w:rsidR="00C87349">
        <w:rPr>
          <w:rFonts w:ascii="Times New Roman" w:hAnsi="Times New Roman"/>
        </w:rPr>
        <w:t>ia</w:t>
      </w:r>
      <w:r w:rsidR="00C87349" w:rsidRPr="00C87349">
        <w:rPr>
          <w:rFonts w:ascii="Times New Roman" w:hAnsi="Times New Roman"/>
        </w:rPr>
        <w:t xml:space="preserve"> vo veci ochrany verejného záujmu a zamedzenia rozporu záujmov o opakovanom </w:t>
      </w:r>
      <w:r w:rsidR="00047BAC">
        <w:rPr>
          <w:rFonts w:ascii="Times New Roman" w:hAnsi="Times New Roman"/>
        </w:rPr>
        <w:t xml:space="preserve">uložení pokuty podľa čl. 9 ods. 12 </w:t>
      </w:r>
      <w:r w:rsidR="00C87349" w:rsidRPr="00C87349">
        <w:rPr>
          <w:rFonts w:ascii="Times New Roman" w:hAnsi="Times New Roman"/>
        </w:rPr>
        <w:t>ústavného zákona č. 357/2004 Z. z. o ochrane verejného záujmu pri výkone funkcií verejných funkcionárov v znení neskorších predpisov</w:t>
      </w:r>
      <w:r w:rsidR="00C87349">
        <w:rPr>
          <w:rFonts w:ascii="Times New Roman" w:hAnsi="Times New Roman"/>
        </w:rPr>
        <w:t>.</w:t>
      </w:r>
    </w:p>
    <w:p w:rsidR="00D72515" w:rsidRDefault="00D72515" w:rsidP="00D72515">
      <w:pPr>
        <w:pStyle w:val="Zarkazkladnhotextu2"/>
        <w:spacing w:after="0" w:line="240" w:lineRule="auto"/>
        <w:ind w:left="284"/>
        <w:rPr>
          <w:b/>
          <w:bCs/>
        </w:rPr>
      </w:pPr>
    </w:p>
    <w:p w:rsidR="000A244A" w:rsidRDefault="000A244A" w:rsidP="00D72515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:rsidR="000A244A" w:rsidRDefault="000A244A" w:rsidP="00D72515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pre nezlučiteľnosť funkcií</w:t>
      </w:r>
    </w:p>
    <w:p w:rsidR="00C87349" w:rsidRDefault="00C87349" w:rsidP="00D72515">
      <w:pPr>
        <w:pStyle w:val="Zarkazkladnhotextu2"/>
        <w:spacing w:after="0" w:line="240" w:lineRule="auto"/>
        <w:ind w:left="284"/>
      </w:pPr>
    </w:p>
    <w:p w:rsidR="000A244A" w:rsidRDefault="000A244A" w:rsidP="00D72515">
      <w:pPr>
        <w:pStyle w:val="Nadpis2"/>
        <w:tabs>
          <w:tab w:val="left" w:pos="7920"/>
        </w:tabs>
        <w:spacing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.   z a č í n a  k o n a n i e   </w:t>
      </w:r>
    </w:p>
    <w:p w:rsidR="00DC4D0F" w:rsidRPr="00DC4D0F" w:rsidRDefault="00DC4D0F" w:rsidP="00D72515"/>
    <w:p w:rsidR="00C87349" w:rsidRDefault="00BF6FDD" w:rsidP="00D72515">
      <w:pPr>
        <w:tabs>
          <w:tab w:val="left" w:pos="7920"/>
        </w:tabs>
        <w:ind w:firstLine="540"/>
        <w:jc w:val="both"/>
      </w:pPr>
      <w:r w:rsidRPr="00C87349">
        <w:t xml:space="preserve">vo veci ochrany verejného záujmu a zamedzenia rozporu záujmov podľa čl. 9 ods. 2 </w:t>
      </w:r>
      <w:r w:rsidR="00E45F2C">
        <w:br/>
      </w:r>
      <w:r w:rsidRPr="00C87349">
        <w:t>písm. a) v</w:t>
      </w:r>
      <w:r w:rsidR="00C87349" w:rsidRPr="00C87349">
        <w:t xml:space="preserve"> spojení s </w:t>
      </w:r>
      <w:r w:rsidRPr="00C87349">
        <w:t>čl. 9 ods. 12 ústavného zákona č. 357/2004 Z. z. o ochrane verejného záujmu pri výkone funkcií verejných funkcionárov v znení neskorších predpisov za poruš</w:t>
      </w:r>
      <w:r w:rsidR="00CA7D04" w:rsidRPr="00C87349">
        <w:t>en</w:t>
      </w:r>
      <w:r w:rsidRPr="00C87349">
        <w:t>ie povinnosti podať oznámenie funkcií, zamestnaní, činností a majetkových pomerov v zmysle čl. 7 ods. 1 ústavného zákona č. 357/2004 Z. z. o ochrane verejného záujmu pri výkone funkcií verejných funkcionárov znení neskorších predpisov voči</w:t>
      </w:r>
      <w:r w:rsidR="00C117A9">
        <w:t xml:space="preserve"> </w:t>
      </w:r>
      <w:r w:rsidR="00D171D0">
        <w:t xml:space="preserve">Antonovi </w:t>
      </w:r>
      <w:proofErr w:type="spellStart"/>
      <w:r w:rsidR="00D171D0">
        <w:t>Maťašekovi</w:t>
      </w:r>
      <w:proofErr w:type="spellEnd"/>
      <w:r w:rsidR="00D171D0">
        <w:t xml:space="preserve">, bývalému členovi dozornej rady SPP CZ, a. s. </w:t>
      </w:r>
      <w:r w:rsidR="00C97E30">
        <w:t>(</w:t>
      </w:r>
      <w:r w:rsidR="00D171D0">
        <w:t>odvolaný z verejnej funkcie 19.10.2022</w:t>
      </w:r>
      <w:r w:rsidR="00C97E30">
        <w:t>)</w:t>
      </w:r>
      <w:r w:rsidR="00617F81">
        <w:t xml:space="preserve">, </w:t>
      </w:r>
      <w:r w:rsidRPr="00C87349">
        <w:t xml:space="preserve">keďže </w:t>
      </w:r>
    </w:p>
    <w:p w:rsidR="00D72515" w:rsidRDefault="00D72515" w:rsidP="00D72515">
      <w:pPr>
        <w:tabs>
          <w:tab w:val="left" w:pos="7920"/>
        </w:tabs>
        <w:ind w:firstLine="540"/>
        <w:jc w:val="both"/>
      </w:pPr>
    </w:p>
    <w:p w:rsidR="001C4757" w:rsidRPr="001C4757" w:rsidRDefault="00DC4D0F" w:rsidP="00D72515">
      <w:pPr>
        <w:pStyle w:val="Odsekzoznamu"/>
        <w:numPr>
          <w:ilvl w:val="0"/>
          <w:numId w:val="3"/>
        </w:numPr>
        <w:tabs>
          <w:tab w:val="left" w:pos="7920"/>
        </w:tabs>
        <w:jc w:val="both"/>
        <w:rPr>
          <w:lang w:val="en-US"/>
        </w:rPr>
      </w:pPr>
      <w:r>
        <w:t xml:space="preserve">doteraz nepodal </w:t>
      </w:r>
      <w:r w:rsidRPr="00C87349">
        <w:t xml:space="preserve">oznámenie funkcií, zamestnaní, činností a majetkových pomerov </w:t>
      </w:r>
      <w:r w:rsidR="00E45F2C">
        <w:br/>
      </w:r>
      <w:r w:rsidRPr="00C87349">
        <w:t xml:space="preserve">za </w:t>
      </w:r>
      <w:r w:rsidR="004E0C1E">
        <w:t xml:space="preserve">kalendárny </w:t>
      </w:r>
      <w:r w:rsidRPr="00C87349">
        <w:t>rok 20</w:t>
      </w:r>
      <w:r w:rsidR="001C4757">
        <w:t>2</w:t>
      </w:r>
      <w:r w:rsidR="00CE463A">
        <w:t>2</w:t>
      </w:r>
      <w:r>
        <w:t>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 w:rsidR="00473242">
        <w:t xml:space="preserve">do </w:t>
      </w:r>
      <w:r w:rsidR="001C4757">
        <w:t>30</w:t>
      </w:r>
      <w:r w:rsidR="00C97E30">
        <w:t>. apríla 2023</w:t>
      </w:r>
      <w:r w:rsidR="001C4757">
        <w:t>,</w:t>
      </w:r>
    </w:p>
    <w:p w:rsidR="001C4757" w:rsidRDefault="001C4757" w:rsidP="00D72515">
      <w:pPr>
        <w:pStyle w:val="Odsekzoznamu"/>
        <w:tabs>
          <w:tab w:val="left" w:pos="7920"/>
        </w:tabs>
        <w:jc w:val="both"/>
        <w:rPr>
          <w:lang w:val="en-US"/>
        </w:rPr>
      </w:pPr>
    </w:p>
    <w:p w:rsidR="007B1E80" w:rsidRPr="00510427" w:rsidRDefault="006F3D8E" w:rsidP="00D72515">
      <w:pPr>
        <w:pStyle w:val="Odsekzoznamu"/>
        <w:numPr>
          <w:ilvl w:val="0"/>
          <w:numId w:val="3"/>
        </w:numPr>
        <w:tabs>
          <w:tab w:val="left" w:pos="7920"/>
        </w:tabs>
        <w:jc w:val="both"/>
      </w:pPr>
      <w:r w:rsidRPr="00EE4798">
        <w:t>v konaní č. k. VP/</w:t>
      </w:r>
      <w:r w:rsidR="003A3887">
        <w:t>1</w:t>
      </w:r>
      <w:r w:rsidR="00D171D0">
        <w:t>30</w:t>
      </w:r>
      <w:r w:rsidRPr="00EE4798">
        <w:t>/2</w:t>
      </w:r>
      <w:r w:rsidR="00CE463A">
        <w:t>3</w:t>
      </w:r>
      <w:r w:rsidRPr="00EE4798">
        <w:t xml:space="preserve">/K rozhodnutím zo dňa </w:t>
      </w:r>
      <w:r w:rsidR="00D171D0">
        <w:t>1.2.</w:t>
      </w:r>
      <w:r w:rsidR="00CE463A">
        <w:t>20</w:t>
      </w:r>
      <w:r w:rsidR="001C4757">
        <w:t>2</w:t>
      </w:r>
      <w:r w:rsidR="00D171D0">
        <w:t>4</w:t>
      </w:r>
      <w:r w:rsidR="001131C3">
        <w:t xml:space="preserve"> </w:t>
      </w:r>
      <w:r w:rsidR="005A194D">
        <w:t xml:space="preserve">uložil </w:t>
      </w:r>
      <w:r w:rsidR="00F84BCE" w:rsidRPr="00C87349">
        <w:t xml:space="preserve">Výbor Národnej rady Slovenskej republiky pre nezlučiteľnosť </w:t>
      </w:r>
      <w:r w:rsidR="001131C3">
        <w:t xml:space="preserve">funkcií </w:t>
      </w:r>
      <w:r w:rsidR="00D171D0">
        <w:t xml:space="preserve">Antonovi </w:t>
      </w:r>
      <w:proofErr w:type="spellStart"/>
      <w:r w:rsidR="00D171D0">
        <w:t>Maťašekovi</w:t>
      </w:r>
      <w:proofErr w:type="spellEnd"/>
      <w:r w:rsidR="00D171D0">
        <w:t>, bývalému členovi dozornej rady SPP CZ, a. s.</w:t>
      </w:r>
      <w:r w:rsidR="003A3887">
        <w:t xml:space="preserve"> </w:t>
      </w:r>
      <w:r w:rsidRPr="00EE4798">
        <w:t>pokut</w:t>
      </w:r>
      <w:r w:rsidR="00F84BCE"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</w:t>
      </w:r>
      <w:r w:rsidR="005A194D">
        <w:t xml:space="preserve"> </w:t>
      </w:r>
      <w:r w:rsidRPr="00EE4798">
        <w:t>za porušenie čl. 7 ods. 1 ústavného zákona</w:t>
      </w:r>
      <w:r w:rsidR="00F369C3">
        <w:t xml:space="preserve"> </w:t>
      </w:r>
      <w:r w:rsidRPr="00EE4798">
        <w:t>č. 357/2004</w:t>
      </w:r>
      <w:r w:rsidR="00822DDD">
        <w:br/>
      </w:r>
      <w:r w:rsidRPr="00EE4798">
        <w:t>Z. z. o ochrane verejného záujmu pri výkone funkcií verejných funkcionárov v znení neskorších predpisov, ktoré nadobudlo právoplatnosť</w:t>
      </w:r>
      <w:r w:rsidR="00CE463A">
        <w:t xml:space="preserve"> </w:t>
      </w:r>
      <w:r w:rsidR="00D171D0">
        <w:t>20.3.</w:t>
      </w:r>
      <w:r w:rsidR="00CE463A">
        <w:t>2024</w:t>
      </w:r>
      <w:r w:rsidRPr="00EE4798">
        <w:t xml:space="preserve">, </w:t>
      </w:r>
      <w:r w:rsidR="00B34D10" w:rsidRPr="00F84BCE">
        <w:t xml:space="preserve">a do 180 dní od právoplatnosti tohto rozhodnutia (do </w:t>
      </w:r>
      <w:r w:rsidR="00D171D0">
        <w:t>16.9.</w:t>
      </w:r>
      <w:r w:rsidR="00CE463A">
        <w:t>2024</w:t>
      </w:r>
      <w:r w:rsidR="00B34D10" w:rsidRPr="00F84BCE">
        <w:t>) neurobil žiadne úkony smerujúce</w:t>
      </w:r>
      <w:r w:rsidR="00822DDD">
        <w:br/>
      </w:r>
      <w:r w:rsidR="00B34D10" w:rsidRPr="00F84BCE">
        <w:t>k náprave protiprávneho stavu</w:t>
      </w:r>
      <w:r w:rsidR="007B1E80" w:rsidRPr="001C4757">
        <w:rPr>
          <w:lang w:val="en-US"/>
        </w:rPr>
        <w:t>;</w:t>
      </w:r>
      <w:r w:rsidR="00CE463A">
        <w:rPr>
          <w:lang w:val="en-US"/>
        </w:rPr>
        <w:t xml:space="preserve"> </w:t>
      </w:r>
    </w:p>
    <w:p w:rsidR="00510427" w:rsidRDefault="00510427" w:rsidP="00510427">
      <w:pPr>
        <w:pStyle w:val="Odsekzoznamu"/>
      </w:pPr>
    </w:p>
    <w:p w:rsidR="00510427" w:rsidRDefault="00510427" w:rsidP="00510427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228</w:t>
      </w:r>
      <w:r w:rsidRPr="00F84BCE">
        <w:t>/2</w:t>
      </w:r>
      <w:r>
        <w:t>4</w:t>
      </w:r>
      <w:r w:rsidRPr="00F84BCE">
        <w:t xml:space="preserve">/K rozhodnutím zo dňa </w:t>
      </w:r>
      <w:r>
        <w:t>29.10.2024</w:t>
      </w:r>
      <w:r w:rsidRPr="00F84BCE">
        <w:t xml:space="preserve"> Výbor Národnej rady Slovenskej republiky pre nezlučiteľnosť </w:t>
      </w:r>
      <w:r>
        <w:t xml:space="preserve">funkcií Antonovi </w:t>
      </w:r>
      <w:proofErr w:type="spellStart"/>
      <w:r>
        <w:t>Maťašekovi</w:t>
      </w:r>
      <w:proofErr w:type="spellEnd"/>
      <w:r>
        <w:t>, bývalému členovi dozornej rady SPP CZ, a. s.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</w:t>
      </w:r>
      <w:r>
        <w:t xml:space="preserve"> </w:t>
      </w:r>
      <w:r w:rsidRPr="00F84BCE">
        <w:t>č. 357/2004 Z. z. o ochrane verejného záujmu pri výkone funkcií verejných funkcionárov v znení neskorších predpisov,</w:t>
      </w:r>
      <w:r>
        <w:t xml:space="preserve"> pretože v konaní č. VP/130</w:t>
      </w:r>
      <w:r>
        <w:t xml:space="preserve">/23/K do 180 dní </w:t>
      </w:r>
      <w:r w:rsidRPr="00C87349">
        <w:t xml:space="preserve">od </w:t>
      </w:r>
      <w:bookmarkStart w:id="0" w:name="_GoBack"/>
      <w:bookmarkEnd w:id="0"/>
      <w:r w:rsidRPr="00C87349">
        <w:t>právoplatnosti</w:t>
      </w:r>
      <w:r>
        <w:t xml:space="preserve"> </w:t>
      </w:r>
      <w:r w:rsidRPr="00C87349">
        <w:t>rozhodnutia</w:t>
      </w:r>
      <w:r>
        <w:t xml:space="preserve"> (do 1</w:t>
      </w:r>
      <w:r>
        <w:t>6. septembra</w:t>
      </w:r>
      <w:r>
        <w:t xml:space="preserve"> 2024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510427" w:rsidRDefault="00510427" w:rsidP="00510427">
      <w:pPr>
        <w:pStyle w:val="Odsekzoznamu"/>
      </w:pPr>
    </w:p>
    <w:p w:rsidR="00510427" w:rsidRDefault="00510427" w:rsidP="00510427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lastRenderedPageBreak/>
        <w:t xml:space="preserve">v konaní </w:t>
      </w:r>
      <w:r w:rsidRPr="00C87349">
        <w:t>č. k. VP/</w:t>
      </w:r>
      <w:r w:rsidR="00FE3985">
        <w:t>228</w:t>
      </w:r>
      <w:r>
        <w:t xml:space="preserve">/24/K rozhodnutie zo dňa 29.10.2024 </w:t>
      </w:r>
      <w:r w:rsidRPr="00F84BCE">
        <w:t xml:space="preserve">nadobudlo právoplatnosť </w:t>
      </w:r>
      <w:r w:rsidR="00FE3985">
        <w:t>23</w:t>
      </w:r>
      <w:r>
        <w:t>.12.2024</w:t>
      </w:r>
      <w:r w:rsidRPr="00F84BCE">
        <w:t xml:space="preserve">, a do 180 dní od právoplatnosti tohto rozhodnutia (do </w:t>
      </w:r>
      <w:r w:rsidR="00FE3985">
        <w:t>23.</w:t>
      </w:r>
      <w:r>
        <w:t>6.2025</w:t>
      </w:r>
      <w:r w:rsidRPr="00F84BCE">
        <w:t>)</w:t>
      </w:r>
      <w:r>
        <w:t xml:space="preserve"> </w:t>
      </w:r>
      <w:r w:rsidR="00FE3985">
        <w:t xml:space="preserve">Anton </w:t>
      </w:r>
      <w:proofErr w:type="spellStart"/>
      <w:r w:rsidR="00FE3985">
        <w:t>Maťašek</w:t>
      </w:r>
      <w:proofErr w:type="spellEnd"/>
      <w:r w:rsidR="00FE3985">
        <w:t>, bývalý člen</w:t>
      </w:r>
      <w:r w:rsidR="00FE3985">
        <w:t xml:space="preserve"> dozornej rady SPP CZ, a. s. </w:t>
      </w:r>
      <w:r w:rsidRPr="00F84BCE">
        <w:t>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661A3D" w:rsidRDefault="00661A3D" w:rsidP="00D72515">
      <w:pPr>
        <w:pStyle w:val="Odsekzoznamu"/>
        <w:tabs>
          <w:tab w:val="left" w:pos="7920"/>
        </w:tabs>
        <w:jc w:val="both"/>
      </w:pPr>
    </w:p>
    <w:p w:rsidR="000A244A" w:rsidRDefault="000A244A" w:rsidP="00D72515">
      <w:pPr>
        <w:pStyle w:val="Nadpis2"/>
        <w:tabs>
          <w:tab w:val="left" w:pos="7920"/>
        </w:tabs>
        <w:spacing w:line="240" w:lineRule="auto"/>
        <w:ind w:right="1103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.   ž i a d a   </w:t>
      </w:r>
    </w:p>
    <w:p w:rsidR="00D72515" w:rsidRDefault="00D72515" w:rsidP="00D72515">
      <w:pPr>
        <w:tabs>
          <w:tab w:val="left" w:pos="7920"/>
        </w:tabs>
        <w:jc w:val="both"/>
      </w:pPr>
    </w:p>
    <w:p w:rsidR="000A244A" w:rsidRDefault="000A244A" w:rsidP="00D72515">
      <w:pPr>
        <w:tabs>
          <w:tab w:val="left" w:pos="7920"/>
        </w:tabs>
        <w:jc w:val="both"/>
      </w:pPr>
      <w:r>
        <w:t xml:space="preserve">       predsed</w:t>
      </w:r>
      <w:r w:rsidR="004E0C1E">
        <w:t>níčku</w:t>
      </w:r>
      <w:r>
        <w:t xml:space="preserve"> výboru,</w:t>
      </w:r>
    </w:p>
    <w:p w:rsidR="00D72515" w:rsidRDefault="00D72515" w:rsidP="00D72515">
      <w:pPr>
        <w:tabs>
          <w:tab w:val="left" w:pos="7920"/>
        </w:tabs>
        <w:ind w:firstLine="567"/>
        <w:jc w:val="both"/>
      </w:pPr>
    </w:p>
    <w:p w:rsidR="000A244A" w:rsidRDefault="000A244A" w:rsidP="00D72515">
      <w:pPr>
        <w:tabs>
          <w:tab w:val="left" w:pos="7920"/>
        </w:tabs>
        <w:ind w:firstLine="567"/>
        <w:jc w:val="both"/>
        <w:rPr>
          <w:lang w:val="en-US"/>
        </w:rPr>
      </w:pPr>
      <w:r w:rsidRPr="00C87349">
        <w:t>aby zabezpečil</w:t>
      </w:r>
      <w:r w:rsidR="004E0C1E">
        <w:t>a</w:t>
      </w:r>
      <w:r w:rsidRPr="00C87349">
        <w:t xml:space="preserve"> vyžiadanie stanoviska </w:t>
      </w:r>
      <w:r w:rsidR="00D171D0">
        <w:t xml:space="preserve">Antona </w:t>
      </w:r>
      <w:proofErr w:type="spellStart"/>
      <w:r w:rsidR="00D171D0">
        <w:t>Maťašeka</w:t>
      </w:r>
      <w:proofErr w:type="spellEnd"/>
      <w:r w:rsidR="00D171D0">
        <w:t xml:space="preserve">, bývalého člena dozornej rady SPP CZ, a. s. </w:t>
      </w:r>
      <w:r w:rsidRPr="00C87349">
        <w:t>k</w:t>
      </w:r>
      <w:r w:rsidR="003408F4" w:rsidRPr="00C87349">
        <w:t> uzneseniu o </w:t>
      </w:r>
      <w:r w:rsidRPr="00C87349">
        <w:t>začat</w:t>
      </w:r>
      <w:r w:rsidR="003408F4" w:rsidRPr="00C87349">
        <w:t xml:space="preserve">í </w:t>
      </w:r>
      <w:r w:rsidRPr="00C87349">
        <w:t>konania v</w:t>
      </w:r>
      <w:r w:rsidR="00CE463A">
        <w:t> </w:t>
      </w:r>
      <w:r w:rsidRPr="00C87349">
        <w:t>súlade</w:t>
      </w:r>
      <w:r w:rsidR="00CE463A">
        <w:t xml:space="preserve"> </w:t>
      </w:r>
      <w:r w:rsidRPr="00C87349">
        <w:t xml:space="preserve">s čl. </w:t>
      </w:r>
      <w:r w:rsidR="00987787" w:rsidRPr="00C87349">
        <w:t>9</w:t>
      </w:r>
      <w:r w:rsidR="00B404C3">
        <w:t xml:space="preserve"> </w:t>
      </w:r>
      <w:r w:rsidR="00987787" w:rsidRPr="00C87349">
        <w:t xml:space="preserve">ods. </w:t>
      </w:r>
      <w:r w:rsidR="00546855" w:rsidRPr="00C87349">
        <w:t>4 a</w:t>
      </w:r>
      <w:r w:rsidR="00C87349" w:rsidRPr="00C87349">
        <w:t xml:space="preserve"> s </w:t>
      </w:r>
      <w:r w:rsidR="00546855" w:rsidRPr="00C87349">
        <w:t xml:space="preserve">čl. 9 ods. </w:t>
      </w:r>
      <w:r w:rsidR="00987787" w:rsidRPr="00C87349">
        <w:t>12</w:t>
      </w:r>
      <w:r w:rsidRPr="00C87349">
        <w:t xml:space="preserve"> ústavného zákona č</w:t>
      </w:r>
      <w:r w:rsidR="00A241E8">
        <w:t>.</w:t>
      </w:r>
      <w:r w:rsidRPr="00C87349">
        <w:t xml:space="preserve"> 357/2004 Z. z. o ochrane verejného záujmu pri výkone funkcií verejných funkcionárov v znení </w:t>
      </w:r>
      <w:r w:rsidR="00CC5C3B" w:rsidRPr="00C87349">
        <w:t>neskorších predpisov a</w:t>
      </w:r>
      <w:r w:rsidR="00980C40" w:rsidRPr="00C87349">
        <w:t xml:space="preserve"> iné nevyhnutné stanoviská </w:t>
      </w:r>
      <w:r w:rsidR="00A61A1E" w:rsidRPr="00C87349">
        <w:t xml:space="preserve">pre rozhodnutie </w:t>
      </w:r>
      <w:r w:rsidR="00980C40" w:rsidRPr="00C87349">
        <w:t>vo veci</w:t>
      </w:r>
      <w:r w:rsidR="00980C40" w:rsidRPr="00C87349">
        <w:rPr>
          <w:lang w:val="en-US"/>
        </w:rPr>
        <w:t>;</w:t>
      </w:r>
    </w:p>
    <w:p w:rsidR="00D72515" w:rsidRDefault="00D72515" w:rsidP="00D72515">
      <w:pPr>
        <w:tabs>
          <w:tab w:val="left" w:pos="7920"/>
        </w:tabs>
        <w:ind w:firstLine="567"/>
        <w:jc w:val="both"/>
        <w:rPr>
          <w:lang w:val="en-US"/>
        </w:rPr>
      </w:pPr>
    </w:p>
    <w:p w:rsidR="000A244A" w:rsidRDefault="000A244A" w:rsidP="00D72515">
      <w:pPr>
        <w:pStyle w:val="Nadpis2"/>
        <w:spacing w:line="240" w:lineRule="auto"/>
      </w:pPr>
      <w:r>
        <w:t xml:space="preserve">C.  u r č u j e  </w:t>
      </w:r>
    </w:p>
    <w:p w:rsidR="00D72515" w:rsidRDefault="00D72515" w:rsidP="00D72515">
      <w:pPr>
        <w:pStyle w:val="Nadpis2"/>
        <w:spacing w:line="240" w:lineRule="auto"/>
        <w:ind w:left="360"/>
        <w:rPr>
          <w:b w:val="0"/>
        </w:rPr>
      </w:pPr>
    </w:p>
    <w:p w:rsidR="00510427" w:rsidRPr="00110B7E" w:rsidRDefault="0037382F" w:rsidP="00510427">
      <w:pPr>
        <w:pStyle w:val="Nadpis2"/>
        <w:ind w:left="360"/>
        <w:rPr>
          <w:b w:val="0"/>
        </w:rPr>
      </w:pPr>
      <w:r>
        <w:rPr>
          <w:b w:val="0"/>
        </w:rPr>
        <w:t>po</w:t>
      </w:r>
      <w:r w:rsidR="000A244A">
        <w:rPr>
          <w:b w:val="0"/>
        </w:rPr>
        <w:t>slan</w:t>
      </w:r>
      <w:r w:rsidR="00CE463A">
        <w:rPr>
          <w:b w:val="0"/>
        </w:rPr>
        <w:t>kyňu</w:t>
      </w:r>
      <w:r>
        <w:rPr>
          <w:b w:val="0"/>
        </w:rPr>
        <w:t xml:space="preserve"> </w:t>
      </w:r>
      <w:r w:rsidR="00510427">
        <w:rPr>
          <w:b w:val="0"/>
        </w:rPr>
        <w:t>Andreu Turčanovú</w:t>
      </w:r>
    </w:p>
    <w:p w:rsidR="00D72515" w:rsidRDefault="00D72515" w:rsidP="00510427">
      <w:pPr>
        <w:pStyle w:val="Nadpis2"/>
        <w:spacing w:line="240" w:lineRule="auto"/>
        <w:ind w:left="360"/>
      </w:pPr>
    </w:p>
    <w:p w:rsidR="00E26871" w:rsidRDefault="000A244A" w:rsidP="00D72515">
      <w:pPr>
        <w:ind w:firstLine="567"/>
        <w:jc w:val="both"/>
      </w:pPr>
      <w:r w:rsidRPr="00C87349">
        <w:t>za spravodaj</w:t>
      </w:r>
      <w:r w:rsidR="00CE463A">
        <w:t>kyňu</w:t>
      </w:r>
      <w:r w:rsidR="0037382F" w:rsidRPr="00C87349">
        <w:t xml:space="preserve"> </w:t>
      </w:r>
      <w:r w:rsidR="00600B20" w:rsidRPr="00C87349">
        <w:t>V</w:t>
      </w:r>
      <w:r w:rsidRPr="00C87349">
        <w:t xml:space="preserve">ýboru </w:t>
      </w:r>
      <w:r w:rsidR="002A2EA3" w:rsidRPr="00C87349">
        <w:t xml:space="preserve">Národnej rady Slovenskej republiky pre nezlučiteľnosť funkcií </w:t>
      </w:r>
      <w:r w:rsidRPr="00C87349">
        <w:t xml:space="preserve">v konaní vo veci ochrany verejného záujmu a zamedzenia rozporu záujmov </w:t>
      </w:r>
      <w:r w:rsidR="00E515D7" w:rsidRPr="00C87349">
        <w:t xml:space="preserve">voči </w:t>
      </w:r>
      <w:r w:rsidR="00D171D0">
        <w:t xml:space="preserve">Antonovi </w:t>
      </w:r>
      <w:proofErr w:type="spellStart"/>
      <w:r w:rsidR="00D171D0">
        <w:t>Maťašekovi</w:t>
      </w:r>
      <w:proofErr w:type="spellEnd"/>
      <w:r w:rsidR="00D171D0">
        <w:t>, bývalému členovi dozornej rady SPP CZ, a. s.</w:t>
      </w:r>
      <w:r w:rsidR="0063591D">
        <w:t xml:space="preserve"> </w:t>
      </w:r>
      <w:r w:rsidR="00704439">
        <w:t>(</w:t>
      </w:r>
      <w:r w:rsidRPr="00C87349">
        <w:t xml:space="preserve">č. konania </w:t>
      </w:r>
      <w:r w:rsidR="001C4757">
        <w:t>V</w:t>
      </w:r>
      <w:r w:rsidRPr="00C87349">
        <w:t>P/</w:t>
      </w:r>
      <w:r w:rsidR="00510427">
        <w:t>214/25</w:t>
      </w:r>
      <w:r w:rsidR="00EA551D" w:rsidRPr="00C87349">
        <w:t>/</w:t>
      </w:r>
      <w:r w:rsidRPr="00C87349">
        <w:t>K).</w:t>
      </w:r>
      <w:r w:rsidR="000C0E3E">
        <w:t xml:space="preserve"> </w:t>
      </w:r>
    </w:p>
    <w:p w:rsidR="00632130" w:rsidRDefault="00CC5C3B" w:rsidP="004E0C1E">
      <w:pPr>
        <w:ind w:right="72"/>
        <w:jc w:val="both"/>
      </w:pPr>
      <w:r>
        <w:rPr>
          <w:b/>
        </w:rPr>
        <w:t xml:space="preserve"> </w:t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>
        <w:t xml:space="preserve">             </w:t>
      </w:r>
      <w:r w:rsidR="004E0C1E">
        <w:t xml:space="preserve">      </w:t>
      </w:r>
    </w:p>
    <w:p w:rsidR="00632130" w:rsidRDefault="00632130" w:rsidP="004E0C1E">
      <w:pPr>
        <w:ind w:right="72"/>
        <w:jc w:val="both"/>
      </w:pPr>
    </w:p>
    <w:p w:rsidR="004E0C1E" w:rsidRDefault="004E0C1E" w:rsidP="004E0C1E">
      <w:pPr>
        <w:ind w:right="72"/>
        <w:jc w:val="both"/>
      </w:pPr>
      <w:r>
        <w:t xml:space="preserve">                                                                                                         </w:t>
      </w:r>
      <w:r>
        <w:tab/>
      </w:r>
    </w:p>
    <w:p w:rsidR="004E0C1E" w:rsidRDefault="004E0C1E" w:rsidP="004E0C1E">
      <w:pPr>
        <w:ind w:left="5928" w:firstLine="444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4E0C1E" w:rsidRDefault="004E0C1E" w:rsidP="004E0C1E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4E0C1E" w:rsidRDefault="004E0C1E" w:rsidP="004E0C1E">
      <w:pPr>
        <w:spacing w:line="240" w:lineRule="atLeast"/>
        <w:jc w:val="both"/>
      </w:pPr>
    </w:p>
    <w:p w:rsidR="004E0C1E" w:rsidRDefault="004E0C1E" w:rsidP="004E0C1E">
      <w:pPr>
        <w:spacing w:line="240" w:lineRule="atLeast"/>
        <w:jc w:val="both"/>
      </w:pPr>
    </w:p>
    <w:p w:rsidR="00510427" w:rsidRPr="00802A20" w:rsidRDefault="00510427" w:rsidP="00510427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510427" w:rsidRDefault="00510427" w:rsidP="00510427">
      <w:pPr>
        <w:spacing w:line="240" w:lineRule="atLeast"/>
        <w:jc w:val="both"/>
      </w:pPr>
      <w:r>
        <w:t xml:space="preserve"> overovateľka výboru</w:t>
      </w:r>
    </w:p>
    <w:p w:rsidR="007E2F84" w:rsidRDefault="007E2F84" w:rsidP="00510427">
      <w:pPr>
        <w:spacing w:line="240" w:lineRule="atLeast"/>
        <w:jc w:val="both"/>
      </w:pPr>
    </w:p>
    <w:sectPr w:rsidR="007E2F84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0D14FD6"/>
    <w:multiLevelType w:val="hybridMultilevel"/>
    <w:tmpl w:val="8ACC26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4BA0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131C3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77839"/>
    <w:rsid w:val="00181EE8"/>
    <w:rsid w:val="00187E0B"/>
    <w:rsid w:val="00192162"/>
    <w:rsid w:val="001A5B94"/>
    <w:rsid w:val="001B082F"/>
    <w:rsid w:val="001C4757"/>
    <w:rsid w:val="001C7CE2"/>
    <w:rsid w:val="001E2B63"/>
    <w:rsid w:val="001E747E"/>
    <w:rsid w:val="001F6505"/>
    <w:rsid w:val="0021344E"/>
    <w:rsid w:val="00222305"/>
    <w:rsid w:val="0022355B"/>
    <w:rsid w:val="00264C80"/>
    <w:rsid w:val="00265831"/>
    <w:rsid w:val="00270248"/>
    <w:rsid w:val="00275207"/>
    <w:rsid w:val="00276AC5"/>
    <w:rsid w:val="00276C83"/>
    <w:rsid w:val="00286013"/>
    <w:rsid w:val="00287E2F"/>
    <w:rsid w:val="00290E95"/>
    <w:rsid w:val="002A1ED1"/>
    <w:rsid w:val="002A2EA3"/>
    <w:rsid w:val="002A4A83"/>
    <w:rsid w:val="002B4D02"/>
    <w:rsid w:val="002C0A86"/>
    <w:rsid w:val="002E0604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3887"/>
    <w:rsid w:val="003A7A2A"/>
    <w:rsid w:val="003B7C3B"/>
    <w:rsid w:val="003E412A"/>
    <w:rsid w:val="003E626C"/>
    <w:rsid w:val="003F7347"/>
    <w:rsid w:val="003F7C56"/>
    <w:rsid w:val="004003EE"/>
    <w:rsid w:val="00412419"/>
    <w:rsid w:val="004171EB"/>
    <w:rsid w:val="004223CE"/>
    <w:rsid w:val="00427F7E"/>
    <w:rsid w:val="00436658"/>
    <w:rsid w:val="00444201"/>
    <w:rsid w:val="0044443E"/>
    <w:rsid w:val="00444F7B"/>
    <w:rsid w:val="00447232"/>
    <w:rsid w:val="0045152C"/>
    <w:rsid w:val="00473242"/>
    <w:rsid w:val="0047477E"/>
    <w:rsid w:val="004826FD"/>
    <w:rsid w:val="004924F2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10427"/>
    <w:rsid w:val="0052031C"/>
    <w:rsid w:val="0052161B"/>
    <w:rsid w:val="005262B9"/>
    <w:rsid w:val="00534B64"/>
    <w:rsid w:val="00541FF3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194D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32130"/>
    <w:rsid w:val="0063591D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3D8E"/>
    <w:rsid w:val="006F665E"/>
    <w:rsid w:val="006F7070"/>
    <w:rsid w:val="00704439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4443"/>
    <w:rsid w:val="007B1E80"/>
    <w:rsid w:val="007B5501"/>
    <w:rsid w:val="007C3202"/>
    <w:rsid w:val="007C36D7"/>
    <w:rsid w:val="007C78DF"/>
    <w:rsid w:val="007D2B3F"/>
    <w:rsid w:val="007E19C8"/>
    <w:rsid w:val="007E2F84"/>
    <w:rsid w:val="007E5DAF"/>
    <w:rsid w:val="00821346"/>
    <w:rsid w:val="00822DDD"/>
    <w:rsid w:val="00846E3B"/>
    <w:rsid w:val="0086389C"/>
    <w:rsid w:val="00863E39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43842"/>
    <w:rsid w:val="00946795"/>
    <w:rsid w:val="00946A8A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15975"/>
    <w:rsid w:val="00A2119E"/>
    <w:rsid w:val="00A241E8"/>
    <w:rsid w:val="00A27B6A"/>
    <w:rsid w:val="00A3025F"/>
    <w:rsid w:val="00A336C3"/>
    <w:rsid w:val="00A50580"/>
    <w:rsid w:val="00A50E88"/>
    <w:rsid w:val="00A53533"/>
    <w:rsid w:val="00A5486A"/>
    <w:rsid w:val="00A57FA9"/>
    <w:rsid w:val="00A615FA"/>
    <w:rsid w:val="00A61A1E"/>
    <w:rsid w:val="00A75FA3"/>
    <w:rsid w:val="00A77D45"/>
    <w:rsid w:val="00A8219D"/>
    <w:rsid w:val="00A828D9"/>
    <w:rsid w:val="00A8732D"/>
    <w:rsid w:val="00A91CFC"/>
    <w:rsid w:val="00A95D44"/>
    <w:rsid w:val="00AB48DC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34D10"/>
    <w:rsid w:val="00B40090"/>
    <w:rsid w:val="00B404C3"/>
    <w:rsid w:val="00B4123A"/>
    <w:rsid w:val="00B4156A"/>
    <w:rsid w:val="00B4621B"/>
    <w:rsid w:val="00B50F9D"/>
    <w:rsid w:val="00B66003"/>
    <w:rsid w:val="00B7430D"/>
    <w:rsid w:val="00B91C2B"/>
    <w:rsid w:val="00B94CA7"/>
    <w:rsid w:val="00B95450"/>
    <w:rsid w:val="00B95F7B"/>
    <w:rsid w:val="00B97093"/>
    <w:rsid w:val="00BA65D8"/>
    <w:rsid w:val="00BB04C2"/>
    <w:rsid w:val="00BB5916"/>
    <w:rsid w:val="00BC5593"/>
    <w:rsid w:val="00BD69C9"/>
    <w:rsid w:val="00BE5EC8"/>
    <w:rsid w:val="00BF2652"/>
    <w:rsid w:val="00BF6D31"/>
    <w:rsid w:val="00BF6FDD"/>
    <w:rsid w:val="00C06832"/>
    <w:rsid w:val="00C117A9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97E30"/>
    <w:rsid w:val="00CA2FAB"/>
    <w:rsid w:val="00CA655F"/>
    <w:rsid w:val="00CA7D04"/>
    <w:rsid w:val="00CB6162"/>
    <w:rsid w:val="00CC5C3B"/>
    <w:rsid w:val="00CE463A"/>
    <w:rsid w:val="00D02A25"/>
    <w:rsid w:val="00D04859"/>
    <w:rsid w:val="00D171D0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2515"/>
    <w:rsid w:val="00D75C17"/>
    <w:rsid w:val="00D76740"/>
    <w:rsid w:val="00D83D8F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0A8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4798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369C3"/>
    <w:rsid w:val="00F57AF6"/>
    <w:rsid w:val="00F63C0A"/>
    <w:rsid w:val="00F71877"/>
    <w:rsid w:val="00F71EB1"/>
    <w:rsid w:val="00F75640"/>
    <w:rsid w:val="00F8070A"/>
    <w:rsid w:val="00F84BCE"/>
    <w:rsid w:val="00F93719"/>
    <w:rsid w:val="00F97707"/>
    <w:rsid w:val="00FA548B"/>
    <w:rsid w:val="00FC7792"/>
    <w:rsid w:val="00FD01C1"/>
    <w:rsid w:val="00FD0DF9"/>
    <w:rsid w:val="00FD1DDF"/>
    <w:rsid w:val="00FE3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65579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7</cp:revision>
  <cp:lastPrinted>2024-09-18T10:52:00Z</cp:lastPrinted>
  <dcterms:created xsi:type="dcterms:W3CDTF">2022-02-22T14:34:00Z</dcterms:created>
  <dcterms:modified xsi:type="dcterms:W3CDTF">2025-09-25T13:02:00Z</dcterms:modified>
</cp:coreProperties>
</file>